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63B0C8" w14:textId="77777777" w:rsidR="00BD5EF5" w:rsidRPr="00887AA5" w:rsidRDefault="00BD5EF5">
      <w:pPr>
        <w:spacing w:after="60"/>
        <w:jc w:val="right"/>
        <w:rPr>
          <w:sz w:val="12"/>
          <w:lang w:val="hu-HU"/>
        </w:rPr>
      </w:pPr>
    </w:p>
    <w:tbl>
      <w:tblPr>
        <w:tblW w:w="10315" w:type="dxa"/>
        <w:tblLayout w:type="fixed"/>
        <w:tblLook w:val="0000" w:firstRow="0" w:lastRow="0" w:firstColumn="0" w:lastColumn="0" w:noHBand="0" w:noVBand="0"/>
      </w:tblPr>
      <w:tblGrid>
        <w:gridCol w:w="4361"/>
        <w:gridCol w:w="283"/>
        <w:gridCol w:w="1843"/>
        <w:gridCol w:w="1985"/>
        <w:gridCol w:w="1843"/>
      </w:tblGrid>
      <w:tr w:rsidR="00BD5EF5" w:rsidRPr="00887AA5" w14:paraId="2AB263E3" w14:textId="77777777" w:rsidTr="002732E9">
        <w:tblPrEx>
          <w:tblCellMar>
            <w:top w:w="0" w:type="dxa"/>
            <w:bottom w:w="0" w:type="dxa"/>
          </w:tblCellMar>
        </w:tblPrEx>
        <w:trPr>
          <w:cantSplit/>
          <w:trHeight w:val="170"/>
        </w:trPr>
        <w:tc>
          <w:tcPr>
            <w:tcW w:w="4361" w:type="dxa"/>
            <w:tcBorders>
              <w:bottom w:val="single" w:sz="6" w:space="0" w:color="auto"/>
            </w:tcBorders>
          </w:tcPr>
          <w:p w14:paraId="50819E74" w14:textId="77777777" w:rsidR="00BD5EF5" w:rsidRPr="00887AA5" w:rsidRDefault="00BD5EF5" w:rsidP="002732E9">
            <w:pPr>
              <w:jc w:val="center"/>
              <w:rPr>
                <w:rFonts w:ascii="Arial" w:hAnsi="Arial" w:cs="Arial"/>
                <w:lang w:val="hu-HU"/>
              </w:rPr>
            </w:pPr>
          </w:p>
        </w:tc>
        <w:tc>
          <w:tcPr>
            <w:tcW w:w="283" w:type="dxa"/>
            <w:vMerge w:val="restart"/>
            <w:tcBorders>
              <w:bottom w:val="single" w:sz="6" w:space="0" w:color="auto"/>
            </w:tcBorders>
          </w:tcPr>
          <w:p w14:paraId="17A8B204" w14:textId="77777777" w:rsidR="00BD5EF5" w:rsidRPr="00887AA5" w:rsidRDefault="00BD5EF5" w:rsidP="002732E9">
            <w:pPr>
              <w:jc w:val="right"/>
              <w:rPr>
                <w:rFonts w:ascii="Arial" w:hAnsi="Arial"/>
                <w:sz w:val="16"/>
                <w:lang w:val="hu-HU"/>
              </w:rPr>
            </w:pPr>
          </w:p>
        </w:tc>
        <w:tc>
          <w:tcPr>
            <w:tcW w:w="1843" w:type="dxa"/>
            <w:vMerge w:val="restart"/>
            <w:tcBorders>
              <w:bottom w:val="single" w:sz="6" w:space="0" w:color="auto"/>
            </w:tcBorders>
          </w:tcPr>
          <w:p w14:paraId="3DC2102E" w14:textId="77777777" w:rsidR="00BD5EF5" w:rsidRPr="00887AA5" w:rsidRDefault="00BD5EF5" w:rsidP="002732E9">
            <w:pPr>
              <w:jc w:val="center"/>
              <w:rPr>
                <w:rFonts w:ascii="Arial" w:hAnsi="Arial"/>
                <w:sz w:val="16"/>
                <w:lang w:val="hu-HU"/>
              </w:rPr>
            </w:pPr>
          </w:p>
          <w:p w14:paraId="58F38E8C" w14:textId="77777777" w:rsidR="00BD5EF5" w:rsidRPr="00887AA5" w:rsidRDefault="00BD5EF5" w:rsidP="002732E9">
            <w:pPr>
              <w:jc w:val="center"/>
              <w:rPr>
                <w:rFonts w:ascii="Arial" w:hAnsi="Arial"/>
                <w:sz w:val="16"/>
                <w:lang w:val="hu-HU"/>
              </w:rPr>
            </w:pPr>
          </w:p>
        </w:tc>
        <w:tc>
          <w:tcPr>
            <w:tcW w:w="1985" w:type="dxa"/>
            <w:vMerge w:val="restart"/>
            <w:tcBorders>
              <w:bottom w:val="single" w:sz="6" w:space="0" w:color="auto"/>
            </w:tcBorders>
          </w:tcPr>
          <w:p w14:paraId="12B088E6" w14:textId="77777777" w:rsidR="00BD5EF5" w:rsidRPr="00887AA5" w:rsidRDefault="00BD5EF5" w:rsidP="002732E9">
            <w:pPr>
              <w:jc w:val="right"/>
              <w:rPr>
                <w:rFonts w:ascii="Arial" w:hAnsi="Arial" w:cs="Arial"/>
                <w:b/>
                <w:sz w:val="20"/>
                <w:lang w:val="hu-HU"/>
              </w:rPr>
            </w:pPr>
          </w:p>
          <w:p w14:paraId="19809295" w14:textId="77777777" w:rsidR="00BD5EF5" w:rsidRPr="00887AA5" w:rsidRDefault="00BD5EF5" w:rsidP="002732E9">
            <w:pPr>
              <w:rPr>
                <w:rFonts w:ascii="Arial" w:hAnsi="Arial" w:cs="Arial"/>
                <w:b/>
                <w:sz w:val="20"/>
                <w:lang w:val="hu-HU"/>
              </w:rPr>
            </w:pPr>
          </w:p>
          <w:p w14:paraId="74842C5A" w14:textId="77777777" w:rsidR="00BD5EF5" w:rsidRPr="00887AA5" w:rsidRDefault="00BD5EF5" w:rsidP="002732E9">
            <w:pPr>
              <w:rPr>
                <w:rFonts w:ascii="Arial" w:hAnsi="Arial" w:cs="Arial"/>
                <w:b/>
                <w:sz w:val="20"/>
                <w:lang w:val="hu-HU"/>
              </w:rPr>
            </w:pPr>
            <w:r w:rsidRPr="00887AA5">
              <w:rPr>
                <w:rFonts w:ascii="Arial" w:hAnsi="Arial" w:cs="Arial"/>
                <w:b/>
                <w:sz w:val="20"/>
                <w:lang w:val="hu-HU"/>
              </w:rPr>
              <w:t>MAGYAR</w:t>
            </w:r>
          </w:p>
          <w:p w14:paraId="0DA66AD1" w14:textId="77777777" w:rsidR="00BD5EF5" w:rsidRPr="00887AA5" w:rsidRDefault="00BD5EF5" w:rsidP="002732E9">
            <w:pPr>
              <w:rPr>
                <w:rFonts w:ascii="Arial" w:hAnsi="Arial" w:cs="Arial"/>
                <w:b/>
                <w:sz w:val="20"/>
                <w:lang w:val="hu-HU"/>
              </w:rPr>
            </w:pPr>
            <w:r w:rsidRPr="00887AA5">
              <w:rPr>
                <w:rFonts w:ascii="Arial" w:hAnsi="Arial" w:cs="Arial"/>
                <w:b/>
                <w:sz w:val="20"/>
                <w:lang w:val="hu-HU"/>
              </w:rPr>
              <w:t>GYEPLABDA SZAKSZÖVETSÉG</w:t>
            </w:r>
          </w:p>
        </w:tc>
        <w:tc>
          <w:tcPr>
            <w:tcW w:w="1843" w:type="dxa"/>
            <w:vMerge w:val="restart"/>
          </w:tcPr>
          <w:p w14:paraId="445C799D" w14:textId="560DD831" w:rsidR="00BD5EF5" w:rsidRPr="00887AA5" w:rsidRDefault="00051FE0" w:rsidP="002732E9">
            <w:pPr>
              <w:rPr>
                <w:b/>
                <w:lang w:val="hu-HU"/>
              </w:rPr>
            </w:pPr>
            <w:r w:rsidRPr="00887AA5">
              <w:rPr>
                <w:noProof/>
                <w:lang w:val="hu-HU"/>
              </w:rPr>
              <w:drawing>
                <wp:inline distT="0" distB="0" distL="0" distR="0" wp14:anchorId="202362D8" wp14:editId="58BFEDAD">
                  <wp:extent cx="1097280" cy="98298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5EF5" w:rsidRPr="00887AA5" w14:paraId="428BC801" w14:textId="77777777" w:rsidTr="002732E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18AECBDE" w14:textId="77777777" w:rsidR="00BD5EF5" w:rsidRPr="00887AA5" w:rsidRDefault="00887AA5" w:rsidP="002732E9">
            <w:pPr>
              <w:pStyle w:val="Cmsor3"/>
              <w:rPr>
                <w:rFonts w:ascii="Arial" w:hAnsi="Arial"/>
                <w:lang w:val="hu-HU" w:eastAsia="en-US"/>
              </w:rPr>
            </w:pPr>
            <w:r w:rsidRPr="00887AA5">
              <w:rPr>
                <w:rFonts w:ascii="Arial" w:hAnsi="Arial"/>
                <w:lang w:val="hu-HU" w:eastAsia="en-US"/>
              </w:rPr>
              <w:t>NEMZETI BAJNOKSÁG</w:t>
            </w:r>
          </w:p>
        </w:tc>
        <w:tc>
          <w:tcPr>
            <w:tcW w:w="28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4CFB34F" w14:textId="77777777" w:rsidR="00BD5EF5" w:rsidRPr="00887AA5" w:rsidRDefault="00BD5EF5" w:rsidP="002732E9">
            <w:pPr>
              <w:jc w:val="right"/>
              <w:rPr>
                <w:sz w:val="16"/>
                <w:lang w:val="hu-HU"/>
              </w:rPr>
            </w:pPr>
          </w:p>
        </w:tc>
        <w:tc>
          <w:tcPr>
            <w:tcW w:w="1843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2F1E7EE5" w14:textId="77777777" w:rsidR="00BD5EF5" w:rsidRPr="00887AA5" w:rsidRDefault="00BD5EF5" w:rsidP="002732E9">
            <w:pPr>
              <w:jc w:val="center"/>
              <w:rPr>
                <w:lang w:val="hu-HU"/>
              </w:rPr>
            </w:pPr>
          </w:p>
        </w:tc>
        <w:tc>
          <w:tcPr>
            <w:tcW w:w="1985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3FF6DC93" w14:textId="77777777" w:rsidR="00BD5EF5" w:rsidRPr="00887AA5" w:rsidRDefault="00BD5EF5" w:rsidP="002732E9">
            <w:pPr>
              <w:pStyle w:val="Szvegtrzs3"/>
              <w:rPr>
                <w:sz w:val="18"/>
                <w:lang w:val="hu-HU" w:eastAsia="en-US"/>
              </w:rPr>
            </w:pPr>
          </w:p>
        </w:tc>
        <w:tc>
          <w:tcPr>
            <w:tcW w:w="1843" w:type="dxa"/>
            <w:vMerge/>
          </w:tcPr>
          <w:p w14:paraId="7C78D4E1" w14:textId="77777777" w:rsidR="00BD5EF5" w:rsidRPr="00887AA5" w:rsidRDefault="00BD5EF5" w:rsidP="002732E9">
            <w:pPr>
              <w:jc w:val="center"/>
              <w:rPr>
                <w:sz w:val="16"/>
                <w:lang w:val="hu-HU"/>
              </w:rPr>
            </w:pPr>
          </w:p>
        </w:tc>
      </w:tr>
    </w:tbl>
    <w:p w14:paraId="0784A968" w14:textId="77777777" w:rsidR="00BD5EF5" w:rsidRPr="00887AA5" w:rsidRDefault="00BD5EF5">
      <w:pPr>
        <w:spacing w:after="60"/>
        <w:jc w:val="right"/>
        <w:rPr>
          <w:sz w:val="12"/>
          <w:lang w:val="hu-HU"/>
        </w:rPr>
      </w:pPr>
    </w:p>
    <w:p w14:paraId="0763A27F" w14:textId="77777777" w:rsidR="00BD5EF5" w:rsidRPr="00887AA5" w:rsidRDefault="00BD5EF5" w:rsidP="00BD5EF5">
      <w:pPr>
        <w:rPr>
          <w:rFonts w:ascii="Arial" w:hAnsi="Arial"/>
          <w:sz w:val="14"/>
          <w:lang w:val="hu-H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18"/>
        <w:gridCol w:w="2810"/>
        <w:gridCol w:w="25"/>
        <w:gridCol w:w="695"/>
        <w:gridCol w:w="297"/>
        <w:gridCol w:w="1843"/>
        <w:gridCol w:w="851"/>
        <w:gridCol w:w="1275"/>
      </w:tblGrid>
      <w:tr w:rsidR="00BD5EF5" w:rsidRPr="00887AA5" w14:paraId="4C6E0BA6" w14:textId="77777777" w:rsidTr="002732E9">
        <w:tblPrEx>
          <w:tblCellMar>
            <w:top w:w="0" w:type="dxa"/>
            <w:bottom w:w="0" w:type="dxa"/>
          </w:tblCellMar>
        </w:tblPrEx>
        <w:tc>
          <w:tcPr>
            <w:tcW w:w="532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145D9FF5" w14:textId="77777777" w:rsidR="00BD5EF5" w:rsidRPr="00887AA5" w:rsidRDefault="00BD5EF5" w:rsidP="002732E9">
            <w:pPr>
              <w:rPr>
                <w:rFonts w:ascii="Arial" w:hAnsi="Arial"/>
                <w:b/>
                <w:sz w:val="28"/>
                <w:lang w:val="hu-HU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66CE27DC" w14:textId="77777777" w:rsidR="00BD5EF5" w:rsidRPr="00887AA5" w:rsidRDefault="00BD5EF5" w:rsidP="002732E9">
            <w:pPr>
              <w:rPr>
                <w:rFonts w:ascii="Arial" w:hAnsi="Arial"/>
                <w:b/>
                <w:sz w:val="28"/>
                <w:lang w:val="hu-HU"/>
              </w:rPr>
            </w:pPr>
          </w:p>
        </w:tc>
        <w:tc>
          <w:tcPr>
            <w:tcW w:w="426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0DDC030F" w14:textId="77777777" w:rsidR="00BD5EF5" w:rsidRPr="00887AA5" w:rsidRDefault="00BD5EF5" w:rsidP="002732E9">
            <w:pPr>
              <w:jc w:val="right"/>
              <w:rPr>
                <w:rFonts w:ascii="Arial" w:hAnsi="Arial"/>
                <w:b/>
                <w:sz w:val="28"/>
                <w:lang w:val="hu-HU"/>
              </w:rPr>
            </w:pPr>
            <w:r w:rsidRPr="00887AA5">
              <w:rPr>
                <w:rFonts w:ascii="Arial" w:hAnsi="Arial"/>
                <w:b/>
                <w:sz w:val="28"/>
                <w:lang w:val="hu-HU"/>
              </w:rPr>
              <w:t xml:space="preserve">JÁTÉKVEZETŐI </w:t>
            </w:r>
            <w:r w:rsidR="00887AA5" w:rsidRPr="00887AA5">
              <w:rPr>
                <w:rFonts w:ascii="Arial" w:hAnsi="Arial"/>
                <w:b/>
                <w:sz w:val="28"/>
                <w:lang w:val="hu-HU"/>
              </w:rPr>
              <w:t xml:space="preserve"> PÓT</w:t>
            </w:r>
            <w:r w:rsidRPr="00887AA5">
              <w:rPr>
                <w:rFonts w:ascii="Arial" w:hAnsi="Arial"/>
                <w:b/>
                <w:sz w:val="28"/>
                <w:lang w:val="hu-HU"/>
              </w:rPr>
              <w:t>NEVEZÉSI LAP</w:t>
            </w:r>
          </w:p>
        </w:tc>
      </w:tr>
      <w:tr w:rsidR="00BD5EF5" w:rsidRPr="00887AA5" w14:paraId="5BCB3443" w14:textId="77777777" w:rsidTr="002732E9">
        <w:tblPrEx>
          <w:tblCellMar>
            <w:top w:w="0" w:type="dxa"/>
            <w:bottom w:w="0" w:type="dxa"/>
          </w:tblCellMar>
        </w:tblPrEx>
        <w:trPr>
          <w:cantSplit/>
          <w:trHeight w:val="463"/>
        </w:trPr>
        <w:tc>
          <w:tcPr>
            <w:tcW w:w="2518" w:type="dxa"/>
          </w:tcPr>
          <w:p w14:paraId="34C1B7CC" w14:textId="77777777" w:rsidR="00BD5EF5" w:rsidRPr="00887AA5" w:rsidRDefault="00BD5EF5" w:rsidP="002732E9">
            <w:pPr>
              <w:spacing w:before="240"/>
              <w:rPr>
                <w:rFonts w:ascii="Arial" w:hAnsi="Arial"/>
                <w:b/>
                <w:sz w:val="20"/>
                <w:lang w:val="hu-HU"/>
              </w:rPr>
            </w:pPr>
            <w:r w:rsidRPr="00887AA5">
              <w:rPr>
                <w:rFonts w:ascii="Arial" w:hAnsi="Arial"/>
                <w:b/>
                <w:sz w:val="20"/>
                <w:lang w:val="hu-HU"/>
              </w:rPr>
              <w:t>BAJNOKSÁG:</w:t>
            </w:r>
          </w:p>
        </w:tc>
        <w:tc>
          <w:tcPr>
            <w:tcW w:w="5670" w:type="dxa"/>
            <w:gridSpan w:val="5"/>
            <w:tcBorders>
              <w:bottom w:val="dashSmallGap" w:sz="4" w:space="0" w:color="auto"/>
            </w:tcBorders>
          </w:tcPr>
          <w:p w14:paraId="06B4D472" w14:textId="77777777" w:rsidR="00BD5EF5" w:rsidRPr="00887AA5" w:rsidRDefault="00BD5EF5" w:rsidP="002732E9">
            <w:pPr>
              <w:spacing w:before="240"/>
              <w:rPr>
                <w:rFonts w:ascii="Arial" w:hAnsi="Arial"/>
                <w:b/>
                <w:sz w:val="22"/>
                <w:lang w:val="hu-HU"/>
              </w:rPr>
            </w:pPr>
          </w:p>
        </w:tc>
        <w:tc>
          <w:tcPr>
            <w:tcW w:w="851" w:type="dxa"/>
          </w:tcPr>
          <w:p w14:paraId="6246C9E4" w14:textId="77777777" w:rsidR="00BD5EF5" w:rsidRPr="00887AA5" w:rsidRDefault="00BD5EF5" w:rsidP="002732E9">
            <w:pPr>
              <w:spacing w:before="240"/>
              <w:jc w:val="right"/>
              <w:rPr>
                <w:rFonts w:ascii="Arial" w:hAnsi="Arial"/>
                <w:b/>
                <w:sz w:val="20"/>
                <w:lang w:val="hu-HU"/>
              </w:rPr>
            </w:pPr>
            <w:r w:rsidRPr="00887AA5">
              <w:rPr>
                <w:rFonts w:ascii="Arial" w:hAnsi="Arial"/>
                <w:b/>
                <w:sz w:val="20"/>
                <w:lang w:val="hu-HU"/>
              </w:rPr>
              <w:t>F / N:</w:t>
            </w:r>
          </w:p>
        </w:tc>
        <w:tc>
          <w:tcPr>
            <w:tcW w:w="1275" w:type="dxa"/>
            <w:tcBorders>
              <w:left w:val="nil"/>
              <w:bottom w:val="dashSmallGap" w:sz="4" w:space="0" w:color="auto"/>
            </w:tcBorders>
          </w:tcPr>
          <w:p w14:paraId="50BC1DAC" w14:textId="77777777" w:rsidR="00BD5EF5" w:rsidRPr="00887AA5" w:rsidRDefault="00BD5EF5" w:rsidP="00887AA5">
            <w:pPr>
              <w:spacing w:before="240"/>
              <w:jc w:val="center"/>
              <w:rPr>
                <w:rFonts w:ascii="Arial" w:hAnsi="Arial"/>
                <w:b/>
                <w:sz w:val="22"/>
                <w:lang w:val="hu-HU"/>
              </w:rPr>
            </w:pPr>
          </w:p>
        </w:tc>
      </w:tr>
      <w:tr w:rsidR="00BD5EF5" w:rsidRPr="00887AA5" w14:paraId="7E86532E" w14:textId="77777777" w:rsidTr="002732E9">
        <w:tblPrEx>
          <w:tblCellMar>
            <w:top w:w="0" w:type="dxa"/>
            <w:bottom w:w="0" w:type="dxa"/>
          </w:tblCellMar>
        </w:tblPrEx>
        <w:tc>
          <w:tcPr>
            <w:tcW w:w="2518" w:type="dxa"/>
          </w:tcPr>
          <w:p w14:paraId="1DA0D3F2" w14:textId="77777777" w:rsidR="00BD5EF5" w:rsidRPr="00887AA5" w:rsidRDefault="00BD5EF5" w:rsidP="002732E9">
            <w:pPr>
              <w:spacing w:before="180"/>
              <w:rPr>
                <w:rFonts w:ascii="Arial" w:hAnsi="Arial"/>
                <w:b/>
                <w:sz w:val="20"/>
                <w:lang w:val="hu-HU"/>
              </w:rPr>
            </w:pPr>
            <w:r w:rsidRPr="00887AA5">
              <w:rPr>
                <w:rFonts w:ascii="Arial" w:hAnsi="Arial"/>
                <w:b/>
                <w:sz w:val="20"/>
                <w:lang w:val="hu-HU"/>
              </w:rPr>
              <w:t>VERSENYIDŐSZAK:</w:t>
            </w:r>
          </w:p>
        </w:tc>
        <w:tc>
          <w:tcPr>
            <w:tcW w:w="2835" w:type="dxa"/>
            <w:gridSpan w:val="2"/>
            <w:tcBorders>
              <w:bottom w:val="dashSmallGap" w:sz="4" w:space="0" w:color="auto"/>
            </w:tcBorders>
          </w:tcPr>
          <w:p w14:paraId="3DEFAA14" w14:textId="77777777" w:rsidR="00BD5EF5" w:rsidRPr="00887AA5" w:rsidRDefault="00BD5EF5" w:rsidP="002732E9">
            <w:pPr>
              <w:spacing w:before="180"/>
              <w:rPr>
                <w:rFonts w:ascii="Arial" w:hAnsi="Arial"/>
                <w:b/>
                <w:sz w:val="22"/>
                <w:lang w:val="hu-HU"/>
              </w:rPr>
            </w:pPr>
          </w:p>
        </w:tc>
        <w:tc>
          <w:tcPr>
            <w:tcW w:w="992" w:type="dxa"/>
            <w:gridSpan w:val="2"/>
          </w:tcPr>
          <w:p w14:paraId="2E5C9FD4" w14:textId="77777777" w:rsidR="00BD5EF5" w:rsidRPr="00887AA5" w:rsidRDefault="00BD5EF5" w:rsidP="002732E9">
            <w:pPr>
              <w:spacing w:before="180"/>
              <w:jc w:val="right"/>
              <w:rPr>
                <w:rFonts w:ascii="Arial" w:hAnsi="Arial"/>
                <w:b/>
                <w:sz w:val="20"/>
                <w:lang w:val="hu-HU"/>
              </w:rPr>
            </w:pPr>
            <w:r w:rsidRPr="00887AA5">
              <w:rPr>
                <w:rFonts w:ascii="Arial" w:hAnsi="Arial"/>
                <w:b/>
                <w:sz w:val="20"/>
                <w:lang w:val="hu-HU"/>
              </w:rPr>
              <w:t>KLUB:</w:t>
            </w:r>
          </w:p>
        </w:tc>
        <w:tc>
          <w:tcPr>
            <w:tcW w:w="3969" w:type="dxa"/>
            <w:gridSpan w:val="3"/>
            <w:tcBorders>
              <w:bottom w:val="dashSmallGap" w:sz="4" w:space="0" w:color="auto"/>
            </w:tcBorders>
          </w:tcPr>
          <w:p w14:paraId="326C4456" w14:textId="77777777" w:rsidR="00BD5EF5" w:rsidRPr="00887AA5" w:rsidRDefault="00BD5EF5" w:rsidP="002732E9">
            <w:pPr>
              <w:spacing w:before="180"/>
              <w:rPr>
                <w:rFonts w:ascii="Arial" w:hAnsi="Arial"/>
                <w:b/>
                <w:sz w:val="22"/>
                <w:lang w:val="hu-HU"/>
              </w:rPr>
            </w:pPr>
          </w:p>
        </w:tc>
      </w:tr>
    </w:tbl>
    <w:p w14:paraId="023217E8" w14:textId="77777777" w:rsidR="00BD5EF5" w:rsidRPr="00887AA5" w:rsidRDefault="00BD5EF5" w:rsidP="00BD5EF5">
      <w:pPr>
        <w:spacing w:after="60"/>
        <w:jc w:val="right"/>
        <w:rPr>
          <w:rFonts w:ascii="Arial" w:hAnsi="Arial" w:cs="Arial"/>
          <w:sz w:val="20"/>
          <w:lang w:val="hu-HU"/>
        </w:rPr>
      </w:pPr>
    </w:p>
    <w:tbl>
      <w:tblPr>
        <w:tblW w:w="9931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1"/>
        <w:gridCol w:w="1324"/>
        <w:gridCol w:w="3501"/>
        <w:gridCol w:w="1587"/>
        <w:gridCol w:w="2038"/>
      </w:tblGrid>
      <w:tr w:rsidR="00BD5EF5" w:rsidRPr="00887AA5" w14:paraId="6386B7FA" w14:textId="77777777" w:rsidTr="002732E9">
        <w:trPr>
          <w:trHeight w:val="640"/>
        </w:trPr>
        <w:tc>
          <w:tcPr>
            <w:tcW w:w="993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56CBCD10" w14:textId="77777777" w:rsidR="00BD5EF5" w:rsidRPr="00887AA5" w:rsidRDefault="00BD5EF5" w:rsidP="002732E9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887AA5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hu-HU"/>
              </w:rPr>
              <w:t>JÁTÉKVEZETŐ</w:t>
            </w:r>
          </w:p>
        </w:tc>
      </w:tr>
      <w:tr w:rsidR="00BD5EF5" w:rsidRPr="00887AA5" w14:paraId="5BAD3B71" w14:textId="77777777" w:rsidTr="002732E9">
        <w:trPr>
          <w:trHeight w:val="61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4CE882" w14:textId="77777777" w:rsidR="00BD5EF5" w:rsidRPr="00887AA5" w:rsidRDefault="00BD5EF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887AA5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Vezetéknév: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809247" w14:textId="77777777" w:rsidR="00BD5EF5" w:rsidRPr="00887AA5" w:rsidRDefault="00887AA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887AA5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Keresztnév</w:t>
            </w:r>
            <w:r w:rsidR="00BD5EF5" w:rsidRPr="00887AA5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:</w:t>
            </w: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787979" w14:textId="77777777" w:rsidR="00BD5EF5" w:rsidRPr="00887AA5" w:rsidRDefault="00BD5EF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887AA5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 xml:space="preserve">Facebook/email </w:t>
            </w:r>
            <w:r w:rsidR="00887AA5" w:rsidRPr="00887AA5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elérhetőség</w:t>
            </w:r>
            <w:r w:rsidRPr="00887AA5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: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D8DBF7" w14:textId="77777777" w:rsidR="00BD5EF5" w:rsidRPr="00887AA5" w:rsidRDefault="00BD5EF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887AA5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Születési idő: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7B77BC" w14:textId="77777777" w:rsidR="00BD5EF5" w:rsidRPr="00887AA5" w:rsidRDefault="00BD5EF5" w:rsidP="002732E9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</w:pPr>
            <w:r w:rsidRPr="00887AA5">
              <w:rPr>
                <w:rFonts w:ascii="Calibri" w:hAnsi="Calibri"/>
                <w:i/>
                <w:iCs/>
                <w:color w:val="000000"/>
                <w:sz w:val="22"/>
                <w:szCs w:val="22"/>
                <w:lang w:val="hu-HU"/>
              </w:rPr>
              <w:t>Tapasztalat: (év)</w:t>
            </w:r>
          </w:p>
        </w:tc>
      </w:tr>
      <w:tr w:rsidR="00BD5EF5" w:rsidRPr="00887AA5" w14:paraId="15B0C8ED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CE3738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2918AA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A409DF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1BA13B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051985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887AA5" w14:paraId="503B4B61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18FC1F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8D0ACC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E436A3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10CEDF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1DD4209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887AA5" w14:paraId="5AF2B149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DC7A8AD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F9E9F8F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5BF8F5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6A97D6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4FB580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887AA5" w14:paraId="6A4D7029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8829CB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B81648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3B9136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3EA247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E45996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887AA5" w14:paraId="73945595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D4B63A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5FA708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97E78D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9AD9A0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9B9AF4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  <w:tr w:rsidR="00BD5EF5" w:rsidRPr="00887AA5" w14:paraId="6227A0C9" w14:textId="77777777" w:rsidTr="002732E9">
        <w:trPr>
          <w:trHeight w:val="640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A43842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0EEAA8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4D0F17" w14:textId="77777777" w:rsidR="00BD5EF5" w:rsidRPr="00887AA5" w:rsidRDefault="00BD5EF5" w:rsidP="002732E9">
            <w:pPr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48B9F2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127BE3" w14:textId="77777777" w:rsidR="00BD5EF5" w:rsidRPr="00887AA5" w:rsidRDefault="00BD5EF5" w:rsidP="002732E9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hu-HU"/>
              </w:rPr>
            </w:pPr>
          </w:p>
        </w:tc>
      </w:tr>
    </w:tbl>
    <w:p w14:paraId="25501963" w14:textId="77777777" w:rsidR="00BD5EF5" w:rsidRPr="00887AA5" w:rsidRDefault="00BD5EF5" w:rsidP="00BD5EF5">
      <w:pPr>
        <w:rPr>
          <w:rFonts w:ascii="Arial" w:hAnsi="Arial" w:cs="Arial"/>
          <w:sz w:val="20"/>
          <w:lang w:val="hu-HU"/>
        </w:rPr>
      </w:pPr>
    </w:p>
    <w:p w14:paraId="0CEAA0B1" w14:textId="77777777" w:rsidR="00D57200" w:rsidRPr="00887AA5" w:rsidRDefault="00D57200">
      <w:pPr>
        <w:spacing w:after="60"/>
        <w:jc w:val="right"/>
        <w:rPr>
          <w:sz w:val="12"/>
          <w:lang w:val="hu-HU"/>
        </w:rPr>
      </w:pPr>
    </w:p>
    <w:sectPr w:rsidR="00D57200" w:rsidRPr="00887AA5">
      <w:pgSz w:w="11906" w:h="16838" w:code="9"/>
      <w:pgMar w:top="1077" w:right="851" w:bottom="68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38054" w14:textId="77777777" w:rsidR="00E16EDB" w:rsidRDefault="00E16EDB">
      <w:r>
        <w:separator/>
      </w:r>
    </w:p>
  </w:endnote>
  <w:endnote w:type="continuationSeparator" w:id="0">
    <w:p w14:paraId="7C9084BB" w14:textId="77777777" w:rsidR="00E16EDB" w:rsidRDefault="00E16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ABEFC" w14:textId="77777777" w:rsidR="00E16EDB" w:rsidRDefault="00E16EDB">
      <w:r>
        <w:separator/>
      </w:r>
    </w:p>
  </w:footnote>
  <w:footnote w:type="continuationSeparator" w:id="0">
    <w:p w14:paraId="25AFB2F6" w14:textId="77777777" w:rsidR="00E16EDB" w:rsidRDefault="00E16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1595E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FF20AC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14B3C83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5EE311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AC475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597F34D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733440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77524D1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476490396">
    <w:abstractNumId w:val="4"/>
  </w:num>
  <w:num w:numId="2" w16cid:durableId="1671517942">
    <w:abstractNumId w:val="5"/>
  </w:num>
  <w:num w:numId="3" w16cid:durableId="1892305953">
    <w:abstractNumId w:val="2"/>
  </w:num>
  <w:num w:numId="4" w16cid:durableId="1173763477">
    <w:abstractNumId w:val="3"/>
  </w:num>
  <w:num w:numId="5" w16cid:durableId="1681270046">
    <w:abstractNumId w:val="7"/>
  </w:num>
  <w:num w:numId="6" w16cid:durableId="656880813">
    <w:abstractNumId w:val="1"/>
  </w:num>
  <w:num w:numId="7" w16cid:durableId="2078087461">
    <w:abstractNumId w:val="6"/>
  </w:num>
  <w:num w:numId="8" w16cid:durableId="1335304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jE1MLawNLQwtrRQ0lEKTi0uzszPAykwqgUAh2L9LSwAAAA="/>
  </w:docVars>
  <w:rsids>
    <w:rsidRoot w:val="001B6810"/>
    <w:rsid w:val="00012B1A"/>
    <w:rsid w:val="00051038"/>
    <w:rsid w:val="00051FE0"/>
    <w:rsid w:val="000842E8"/>
    <w:rsid w:val="000F39AC"/>
    <w:rsid w:val="001279A9"/>
    <w:rsid w:val="00143222"/>
    <w:rsid w:val="00167E81"/>
    <w:rsid w:val="001B6810"/>
    <w:rsid w:val="001E0FE2"/>
    <w:rsid w:val="001F61FA"/>
    <w:rsid w:val="00201848"/>
    <w:rsid w:val="00233722"/>
    <w:rsid w:val="0024207A"/>
    <w:rsid w:val="00256470"/>
    <w:rsid w:val="002732E9"/>
    <w:rsid w:val="003275D6"/>
    <w:rsid w:val="00371FA3"/>
    <w:rsid w:val="00446CDB"/>
    <w:rsid w:val="004668F0"/>
    <w:rsid w:val="004F5ED2"/>
    <w:rsid w:val="0052284C"/>
    <w:rsid w:val="00531F62"/>
    <w:rsid w:val="00595369"/>
    <w:rsid w:val="005C2766"/>
    <w:rsid w:val="006007F7"/>
    <w:rsid w:val="00602C83"/>
    <w:rsid w:val="00620A44"/>
    <w:rsid w:val="006A3891"/>
    <w:rsid w:val="00726CA3"/>
    <w:rsid w:val="0073614D"/>
    <w:rsid w:val="007B06B2"/>
    <w:rsid w:val="007B1031"/>
    <w:rsid w:val="00831726"/>
    <w:rsid w:val="0083497C"/>
    <w:rsid w:val="00887AA5"/>
    <w:rsid w:val="008F0685"/>
    <w:rsid w:val="008F73D8"/>
    <w:rsid w:val="00906895"/>
    <w:rsid w:val="009346A7"/>
    <w:rsid w:val="009377AE"/>
    <w:rsid w:val="0097574E"/>
    <w:rsid w:val="009F6C73"/>
    <w:rsid w:val="00A211C5"/>
    <w:rsid w:val="00A805D6"/>
    <w:rsid w:val="00AD7FAC"/>
    <w:rsid w:val="00B073A3"/>
    <w:rsid w:val="00B33CD3"/>
    <w:rsid w:val="00B6410D"/>
    <w:rsid w:val="00B733A2"/>
    <w:rsid w:val="00B955DE"/>
    <w:rsid w:val="00BC4F87"/>
    <w:rsid w:val="00BD5EF5"/>
    <w:rsid w:val="00C04D3A"/>
    <w:rsid w:val="00CC5C30"/>
    <w:rsid w:val="00CE7E31"/>
    <w:rsid w:val="00D57200"/>
    <w:rsid w:val="00E16EDB"/>
    <w:rsid w:val="00E2168F"/>
    <w:rsid w:val="00E25FDB"/>
    <w:rsid w:val="00E453A3"/>
    <w:rsid w:val="00E91C37"/>
    <w:rsid w:val="00EE101A"/>
    <w:rsid w:val="00F31946"/>
    <w:rsid w:val="00F66364"/>
    <w:rsid w:val="00FE766D"/>
    <w:rsid w:val="00FF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B77697"/>
  <w15:chartTrackingRefBased/>
  <w15:docId w15:val="{61DF7A64-5068-4EDC-924C-3447C125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sz w:val="24"/>
      <w:lang w:val="en-GB" w:eastAsia="en-US"/>
    </w:rPr>
  </w:style>
  <w:style w:type="paragraph" w:styleId="Cmsor1">
    <w:name w:val="heading 1"/>
    <w:basedOn w:val="Norml"/>
    <w:next w:val="Norml"/>
    <w:qFormat/>
    <w:pPr>
      <w:keepNext/>
      <w:pBdr>
        <w:top w:val="single" w:sz="4" w:space="1" w:color="auto"/>
      </w:pBdr>
      <w:spacing w:before="60"/>
      <w:outlineLvl w:val="0"/>
    </w:pPr>
    <w:rPr>
      <w:b/>
    </w:rPr>
  </w:style>
  <w:style w:type="paragraph" w:styleId="Cmsor2">
    <w:name w:val="heading 2"/>
    <w:basedOn w:val="Norml"/>
    <w:next w:val="Norml"/>
    <w:qFormat/>
    <w:pPr>
      <w:keepNext/>
      <w:spacing w:after="60"/>
      <w:jc w:val="right"/>
      <w:outlineLvl w:val="1"/>
    </w:pPr>
    <w:rPr>
      <w:b/>
    </w:rPr>
  </w:style>
  <w:style w:type="paragraph" w:styleId="Cmsor3">
    <w:name w:val="heading 3"/>
    <w:basedOn w:val="Norml"/>
    <w:next w:val="Norml"/>
    <w:link w:val="Cmsor3Char"/>
    <w:qFormat/>
    <w:pPr>
      <w:keepNext/>
      <w:jc w:val="center"/>
      <w:outlineLvl w:val="2"/>
    </w:pPr>
    <w:rPr>
      <w:b/>
      <w:lang w:eastAsia="x-none"/>
    </w:rPr>
  </w:style>
  <w:style w:type="paragraph" w:styleId="Cmsor4">
    <w:name w:val="heading 4"/>
    <w:basedOn w:val="Norml"/>
    <w:next w:val="Norml"/>
    <w:qFormat/>
    <w:pPr>
      <w:keepNext/>
      <w:spacing w:before="60"/>
      <w:ind w:left="142" w:hanging="142"/>
      <w:jc w:val="center"/>
      <w:outlineLvl w:val="3"/>
    </w:pPr>
    <w:rPr>
      <w:i/>
    </w:rPr>
  </w:style>
  <w:style w:type="paragraph" w:styleId="Cmsor5">
    <w:name w:val="heading 5"/>
    <w:basedOn w:val="Norml"/>
    <w:next w:val="Norml"/>
    <w:qFormat/>
    <w:pPr>
      <w:keepNext/>
      <w:spacing w:after="60"/>
      <w:outlineLvl w:val="4"/>
    </w:pPr>
    <w:rPr>
      <w:b/>
    </w:rPr>
  </w:style>
  <w:style w:type="paragraph" w:styleId="Cmsor6">
    <w:name w:val="heading 6"/>
    <w:basedOn w:val="Norml"/>
    <w:next w:val="Norml"/>
    <w:qFormat/>
    <w:pPr>
      <w:keepNext/>
      <w:spacing w:after="60"/>
      <w:jc w:val="center"/>
      <w:outlineLvl w:val="5"/>
    </w:pPr>
    <w:rPr>
      <w:i/>
    </w:rPr>
  </w:style>
  <w:style w:type="paragraph" w:styleId="Cmsor7">
    <w:name w:val="heading 7"/>
    <w:basedOn w:val="Norml"/>
    <w:next w:val="Norml"/>
    <w:qFormat/>
    <w:pPr>
      <w:keepNext/>
      <w:spacing w:after="60"/>
      <w:outlineLvl w:val="6"/>
    </w:pPr>
    <w:rPr>
      <w:i/>
      <w:sz w:val="20"/>
    </w:rPr>
  </w:style>
  <w:style w:type="paragraph" w:styleId="Cmsor8">
    <w:name w:val="heading 8"/>
    <w:basedOn w:val="Norml"/>
    <w:next w:val="Norml"/>
    <w:qFormat/>
    <w:pPr>
      <w:keepNext/>
      <w:spacing w:after="60"/>
      <w:jc w:val="center"/>
      <w:outlineLvl w:val="7"/>
    </w:pPr>
    <w:rPr>
      <w:i/>
      <w:sz w:val="20"/>
    </w:rPr>
  </w:style>
  <w:style w:type="paragraph" w:styleId="Cmsor9">
    <w:name w:val="heading 9"/>
    <w:basedOn w:val="Norml"/>
    <w:next w:val="Norml"/>
    <w:qFormat/>
    <w:pPr>
      <w:keepNext/>
      <w:spacing w:after="60"/>
      <w:outlineLvl w:val="8"/>
    </w:pPr>
    <w:rPr>
      <w:b/>
      <w:i/>
      <w:sz w:val="20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sakszveg">
    <w:name w:val="Plain Text"/>
    <w:basedOn w:val="Norml"/>
    <w:semiHidden/>
    <w:rPr>
      <w:rFonts w:ascii="Courier New" w:hAnsi="Courier New"/>
      <w:sz w:val="20"/>
    </w:rPr>
  </w:style>
  <w:style w:type="paragraph" w:styleId="Szvegtrzs">
    <w:name w:val="Body Text"/>
    <w:basedOn w:val="Norml"/>
    <w:semiHidden/>
    <w:pPr>
      <w:spacing w:after="60"/>
    </w:pPr>
    <w:rPr>
      <w:b/>
      <w:sz w:val="28"/>
    </w:rPr>
  </w:style>
  <w:style w:type="paragraph" w:styleId="Szvegtrzs2">
    <w:name w:val="Body Text 2"/>
    <w:basedOn w:val="Norml"/>
    <w:semiHidden/>
    <w:pPr>
      <w:spacing w:after="60"/>
    </w:pPr>
    <w:rPr>
      <w:b/>
      <w:i/>
      <w:sz w:val="20"/>
    </w:rPr>
  </w:style>
  <w:style w:type="paragraph" w:styleId="Kpalrs">
    <w:name w:val="caption"/>
    <w:basedOn w:val="Norml"/>
    <w:next w:val="Norml"/>
    <w:qFormat/>
    <w:pPr>
      <w:spacing w:after="60"/>
      <w:jc w:val="right"/>
    </w:pPr>
    <w:rPr>
      <w:b/>
    </w:rPr>
  </w:style>
  <w:style w:type="paragraph" w:styleId="lfej">
    <w:name w:val="header"/>
    <w:basedOn w:val="Norml"/>
    <w:link w:val="lfejChar"/>
    <w:semiHidden/>
    <w:pPr>
      <w:tabs>
        <w:tab w:val="center" w:pos="4153"/>
        <w:tab w:val="right" w:pos="8306"/>
      </w:tabs>
    </w:pPr>
    <w:rPr>
      <w:lang w:eastAsia="x-none"/>
    </w:rPr>
  </w:style>
  <w:style w:type="paragraph" w:styleId="llb">
    <w:name w:val="footer"/>
    <w:basedOn w:val="Norml"/>
    <w:semiHidden/>
    <w:pPr>
      <w:tabs>
        <w:tab w:val="center" w:pos="4153"/>
        <w:tab w:val="right" w:pos="8306"/>
      </w:tabs>
    </w:pPr>
  </w:style>
  <w:style w:type="paragraph" w:styleId="Szvegtrzs3">
    <w:name w:val="Body Text 3"/>
    <w:basedOn w:val="Norml"/>
    <w:link w:val="Szvegtrzs3Char"/>
    <w:semiHidden/>
    <w:rPr>
      <w:rFonts w:ascii="Arial" w:hAnsi="Arial"/>
      <w:b/>
      <w:sz w:val="16"/>
      <w:lang w:eastAsia="x-none"/>
    </w:rPr>
  </w:style>
  <w:style w:type="character" w:customStyle="1" w:styleId="Cmsor3Char">
    <w:name w:val="Címsor 3 Char"/>
    <w:link w:val="Cmsor3"/>
    <w:rsid w:val="00FF1ACD"/>
    <w:rPr>
      <w:b/>
      <w:sz w:val="24"/>
      <w:lang w:val="en-GB"/>
    </w:rPr>
  </w:style>
  <w:style w:type="character" w:customStyle="1" w:styleId="Szvegtrzs3Char">
    <w:name w:val="Szövegtörzs 3 Char"/>
    <w:link w:val="Szvegtrzs3"/>
    <w:semiHidden/>
    <w:rsid w:val="00FF1ACD"/>
    <w:rPr>
      <w:rFonts w:ascii="Arial" w:hAnsi="Arial"/>
      <w:b/>
      <w:sz w:val="16"/>
      <w:lang w:val="en-GB"/>
    </w:rPr>
  </w:style>
  <w:style w:type="character" w:customStyle="1" w:styleId="lfejChar">
    <w:name w:val="Élőfej Char"/>
    <w:link w:val="lfej"/>
    <w:semiHidden/>
    <w:rsid w:val="00C04D3A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12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48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ntry Form (Indoor Clubs) Jan 11</vt:lpstr>
      <vt:lpstr>Entry Form (Indoor Clubs) Jan 10 </vt:lpstr>
    </vt:vector>
  </TitlesOfParts>
  <Company>F.I.H.</Company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y Form (Indoor Clubs) Jan 11</dc:title>
  <dc:subject/>
  <dc:creator>S Catton</dc:creator>
  <cp:keywords/>
  <cp:lastModifiedBy>Zsolt Ferenczi</cp:lastModifiedBy>
  <cp:revision>2</cp:revision>
  <cp:lastPrinted>2011-02-10T16:13:00Z</cp:lastPrinted>
  <dcterms:created xsi:type="dcterms:W3CDTF">2026-01-25T21:31:00Z</dcterms:created>
  <dcterms:modified xsi:type="dcterms:W3CDTF">2026-01-25T21:31:00Z</dcterms:modified>
</cp:coreProperties>
</file>